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ristina jenning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risti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enning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648 w balmoral ave chicago il</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ristinajennings8@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334351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os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0/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quin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19/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